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7671"/>
      </w:tblGrid>
      <w:tr w:rsidR="00313C7B" w14:paraId="2FC43A7B" w14:textId="77777777" w:rsidTr="00313C7B">
        <w:tc>
          <w:tcPr>
            <w:tcW w:w="2785" w:type="dxa"/>
          </w:tcPr>
          <w:p w14:paraId="72926C1F" w14:textId="32F1ABC8" w:rsidR="00313C7B" w:rsidRDefault="00313C7B" w:rsidP="00313C7B">
            <w:r>
              <w:rPr>
                <w:noProof/>
              </w:rPr>
              <w:drawing>
                <wp:inline distT="0" distB="0" distL="0" distR="0" wp14:anchorId="7C57ECD9" wp14:editId="54262ED3">
                  <wp:extent cx="1485901" cy="1485901"/>
                  <wp:effectExtent l="0" t="0" r="0" b="0"/>
                  <wp:docPr id="11" name="Picture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74EF18A-E84E-4E33-B06D-9F00A868DBC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174EF18A-E84E-4E33-B06D-9F00A868DBC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1" cy="14859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71" w:type="dxa"/>
          </w:tcPr>
          <w:p w14:paraId="764AD46C" w14:textId="454B3234" w:rsidR="00313C7B" w:rsidRDefault="00313C7B" w:rsidP="00313C7B">
            <w:r w:rsidRPr="00313C7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0D1BCBF" wp14:editId="1813596C">
                      <wp:simplePos x="0" y="0"/>
                      <wp:positionH relativeFrom="column">
                        <wp:posOffset>273050</wp:posOffset>
                      </wp:positionH>
                      <wp:positionV relativeFrom="paragraph">
                        <wp:posOffset>112395</wp:posOffset>
                      </wp:positionV>
                      <wp:extent cx="4400550" cy="1228725"/>
                      <wp:effectExtent l="0" t="0" r="0" b="0"/>
                      <wp:wrapNone/>
                      <wp:docPr id="2" name="TextBox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3D2EEC5-1E61-4145-BA2C-60E457576AA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0550" cy="1228725"/>
                              </a:xfrm>
                              <a:prstGeom prst="rect">
                                <a:avLst/>
                              </a:prstGeom>
                              <a:noFill/>
                              <a:ln w="9525" cmpd="sng"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CF79C73" w14:textId="77777777" w:rsidR="00313C7B" w:rsidRDefault="00313C7B" w:rsidP="00313C7B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</w:pP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1F3864" w:themeColor="accent1" w:themeShade="80"/>
                                      <w:sz w:val="64"/>
                                      <w:szCs w:val="64"/>
                                    </w:rPr>
                                    <w:t>SMART</w:t>
                                  </w: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1F3864" w:themeColor="accent1" w:themeShade="80"/>
                                      <w:position w:val="1"/>
                                      <w:sz w:val="56"/>
                                      <w:szCs w:val="56"/>
                                    </w:rPr>
                                    <w:t xml:space="preserve"> Goals for TEACHERS</w:t>
                                  </w:r>
                                </w:p>
                              </w:txbxContent>
                            </wps:txbx>
                            <wps:bodyPr vertOverflow="clip" horzOverflow="clip" wrap="square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0D1BCB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1" o:spid="_x0000_s1026" type="#_x0000_t202" style="position:absolute;margin-left:21.5pt;margin-top:8.85pt;width:346.5pt;height:96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" filled="f" stroked="f">
                      <v:textbox>
                        <w:txbxContent>
                          <w:p w14:paraId="0CF79C73" w14:textId="77777777" w:rsidR="00313C7B" w:rsidRDefault="00313C7B" w:rsidP="00313C7B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1F3864" w:themeColor="accent1" w:themeShade="80"/>
                                <w:sz w:val="64"/>
                                <w:szCs w:val="64"/>
                              </w:rPr>
                              <w:t>SMART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1F3864" w:themeColor="accent1" w:themeShade="80"/>
                                <w:position w:val="1"/>
                                <w:sz w:val="56"/>
                                <w:szCs w:val="56"/>
                              </w:rPr>
                              <w:t xml:space="preserve"> Goals for TEACHER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tbl>
      <w:tblPr>
        <w:tblW w:w="10440" w:type="dxa"/>
        <w:tblLook w:val="04A0" w:firstRow="1" w:lastRow="0" w:firstColumn="1" w:lastColumn="0" w:noHBand="0" w:noVBand="1"/>
      </w:tblPr>
      <w:tblGrid>
        <w:gridCol w:w="1879"/>
        <w:gridCol w:w="297"/>
        <w:gridCol w:w="1976"/>
        <w:gridCol w:w="1976"/>
        <w:gridCol w:w="1976"/>
        <w:gridCol w:w="176"/>
        <w:gridCol w:w="2160"/>
      </w:tblGrid>
      <w:tr w:rsidR="00313C7B" w:rsidRPr="00313C7B" w14:paraId="40C739C9" w14:textId="77777777" w:rsidTr="00313C7B">
        <w:trPr>
          <w:trHeight w:val="435"/>
        </w:trPr>
        <w:tc>
          <w:tcPr>
            <w:tcW w:w="8104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7EEF7C5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John Smith</w:t>
            </w:r>
          </w:p>
        </w:tc>
        <w:tc>
          <w:tcPr>
            <w:tcW w:w="2336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5A407AC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mm/dd/</w:t>
            </w:r>
            <w:proofErr w:type="spellStart"/>
            <w:r w:rsidRPr="00313C7B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yyyy</w:t>
            </w:r>
            <w:proofErr w:type="spellEnd"/>
          </w:p>
        </w:tc>
      </w:tr>
      <w:tr w:rsidR="00313C7B" w:rsidRPr="00313C7B" w14:paraId="49DB635B" w14:textId="77777777" w:rsidTr="00313C7B">
        <w:trPr>
          <w:trHeight w:val="435"/>
        </w:trPr>
        <w:tc>
          <w:tcPr>
            <w:tcW w:w="8104" w:type="dxa"/>
            <w:gridSpan w:val="5"/>
            <w:tcBorders>
              <w:top w:val="single" w:sz="4" w:space="0" w:color="BFBFBF"/>
              <w:left w:val="nil"/>
              <w:right w:val="nil"/>
            </w:tcBorders>
            <w:shd w:val="clear" w:color="auto" w:fill="auto"/>
            <w:noWrap/>
            <w:hideMark/>
          </w:tcPr>
          <w:p w14:paraId="3600A7DD" w14:textId="77777777" w:rsidR="00313C7B" w:rsidRPr="00313C7B" w:rsidRDefault="00313C7B" w:rsidP="00313C7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13C7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OAL OWNER</w:t>
            </w:r>
          </w:p>
        </w:tc>
        <w:tc>
          <w:tcPr>
            <w:tcW w:w="233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234ACF0" w14:textId="77777777" w:rsidR="00313C7B" w:rsidRPr="00313C7B" w:rsidRDefault="00313C7B" w:rsidP="00313C7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13C7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ATE REVEIWED</w:t>
            </w:r>
          </w:p>
        </w:tc>
      </w:tr>
      <w:tr w:rsidR="00313C7B" w:rsidRPr="00313C7B" w14:paraId="4BA11D86" w14:textId="77777777" w:rsidTr="00313C7B">
        <w:trPr>
          <w:trHeight w:val="375"/>
        </w:trPr>
        <w:tc>
          <w:tcPr>
            <w:tcW w:w="2176" w:type="dxa"/>
            <w:gridSpan w:val="2"/>
            <w:tcBorders>
              <w:right w:val="nil"/>
            </w:tcBorders>
            <w:shd w:val="clear" w:color="auto" w:fill="auto"/>
            <w:noWrap/>
            <w:vAlign w:val="bottom"/>
          </w:tcPr>
          <w:p w14:paraId="148CFBAE" w14:textId="5B9B24E7" w:rsidR="00313C7B" w:rsidRPr="00313C7B" w:rsidRDefault="00313C7B" w:rsidP="00313C7B">
            <w:pPr>
              <w:spacing w:before="60" w:after="6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noProof/>
                <w:color w:val="FFFFFF"/>
                <w:sz w:val="28"/>
                <w:szCs w:val="28"/>
              </w:rPr>
              <w:drawing>
                <wp:inline distT="0" distB="0" distL="0" distR="0" wp14:anchorId="4E015AB9" wp14:editId="202C3933">
                  <wp:extent cx="981075" cy="876300"/>
                  <wp:effectExtent l="0" t="0" r="952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F9FFA67" w14:textId="4622B134" w:rsidR="00313C7B" w:rsidRPr="00313C7B" w:rsidRDefault="00313C7B" w:rsidP="00313C7B">
            <w:pPr>
              <w:spacing w:before="60" w:after="6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noProof/>
                <w:color w:val="FFFFFF"/>
                <w:sz w:val="28"/>
                <w:szCs w:val="28"/>
              </w:rPr>
              <w:drawing>
                <wp:inline distT="0" distB="0" distL="0" distR="0" wp14:anchorId="303B11D2" wp14:editId="23D89040">
                  <wp:extent cx="981075" cy="876300"/>
                  <wp:effectExtent l="0" t="0" r="952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7564A76" w14:textId="22257B84" w:rsidR="00313C7B" w:rsidRPr="00313C7B" w:rsidRDefault="00313C7B" w:rsidP="00313C7B">
            <w:pPr>
              <w:spacing w:before="60" w:after="6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noProof/>
                <w:color w:val="FFFFFF"/>
                <w:sz w:val="28"/>
                <w:szCs w:val="28"/>
              </w:rPr>
              <w:drawing>
                <wp:inline distT="0" distB="0" distL="0" distR="0" wp14:anchorId="083D39E2" wp14:editId="712E8EB4">
                  <wp:extent cx="981075" cy="87630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4737341" w14:textId="7EB46ACA" w:rsidR="00313C7B" w:rsidRPr="00313C7B" w:rsidRDefault="00313C7B" w:rsidP="00313C7B">
            <w:pPr>
              <w:spacing w:before="60" w:after="6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noProof/>
                <w:color w:val="FFFFFF"/>
                <w:sz w:val="28"/>
                <w:szCs w:val="28"/>
              </w:rPr>
              <w:drawing>
                <wp:inline distT="0" distB="0" distL="0" distR="0" wp14:anchorId="480F5C10" wp14:editId="612FB80B">
                  <wp:extent cx="981075" cy="87630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6" w:type="dxa"/>
            <w:gridSpan w:val="2"/>
            <w:tcBorders>
              <w:left w:val="nil"/>
            </w:tcBorders>
            <w:shd w:val="clear" w:color="auto" w:fill="auto"/>
            <w:noWrap/>
            <w:vAlign w:val="bottom"/>
          </w:tcPr>
          <w:p w14:paraId="5C1924AE" w14:textId="71AA8073" w:rsidR="00313C7B" w:rsidRPr="00313C7B" w:rsidRDefault="00313C7B" w:rsidP="00313C7B">
            <w:pPr>
              <w:spacing w:before="60" w:after="6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noProof/>
                <w:color w:val="FFFFFF"/>
                <w:sz w:val="28"/>
                <w:szCs w:val="28"/>
              </w:rPr>
              <w:drawing>
                <wp:inline distT="0" distB="0" distL="0" distR="0" wp14:anchorId="2E5BD0D6" wp14:editId="3B34BFAF">
                  <wp:extent cx="981075" cy="876300"/>
                  <wp:effectExtent l="0" t="0" r="952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C7B" w:rsidRPr="00313C7B" w14:paraId="1437C348" w14:textId="77777777" w:rsidTr="00313C7B">
        <w:trPr>
          <w:trHeight w:val="375"/>
        </w:trPr>
        <w:tc>
          <w:tcPr>
            <w:tcW w:w="2176" w:type="dxa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000000" w:fill="003366"/>
            <w:noWrap/>
            <w:vAlign w:val="bottom"/>
            <w:hideMark/>
          </w:tcPr>
          <w:p w14:paraId="21C57CB4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SPECIFIC</w:t>
            </w:r>
          </w:p>
        </w:tc>
        <w:tc>
          <w:tcPr>
            <w:tcW w:w="1976" w:type="dxa"/>
            <w:tcBorders>
              <w:left w:val="nil"/>
              <w:bottom w:val="single" w:sz="4" w:space="0" w:color="auto"/>
              <w:right w:val="nil"/>
            </w:tcBorders>
            <w:shd w:val="clear" w:color="000000" w:fill="003366"/>
            <w:noWrap/>
            <w:vAlign w:val="bottom"/>
            <w:hideMark/>
          </w:tcPr>
          <w:p w14:paraId="304DC2AF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MEASURABLE</w:t>
            </w:r>
          </w:p>
        </w:tc>
        <w:tc>
          <w:tcPr>
            <w:tcW w:w="1976" w:type="dxa"/>
            <w:tcBorders>
              <w:left w:val="nil"/>
              <w:bottom w:val="single" w:sz="4" w:space="0" w:color="auto"/>
              <w:right w:val="nil"/>
            </w:tcBorders>
            <w:shd w:val="clear" w:color="000000" w:fill="003366"/>
            <w:noWrap/>
            <w:vAlign w:val="bottom"/>
            <w:hideMark/>
          </w:tcPr>
          <w:p w14:paraId="32327D61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ACHIEVABLE</w:t>
            </w:r>
          </w:p>
        </w:tc>
        <w:tc>
          <w:tcPr>
            <w:tcW w:w="1976" w:type="dxa"/>
            <w:tcBorders>
              <w:left w:val="nil"/>
              <w:bottom w:val="single" w:sz="4" w:space="0" w:color="auto"/>
              <w:right w:val="nil"/>
            </w:tcBorders>
            <w:shd w:val="clear" w:color="000000" w:fill="003366"/>
            <w:noWrap/>
            <w:vAlign w:val="bottom"/>
            <w:hideMark/>
          </w:tcPr>
          <w:p w14:paraId="5600C8DB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RELEVANT</w:t>
            </w:r>
          </w:p>
        </w:tc>
        <w:tc>
          <w:tcPr>
            <w:tcW w:w="2336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003366"/>
            <w:noWrap/>
            <w:vAlign w:val="bottom"/>
            <w:hideMark/>
          </w:tcPr>
          <w:p w14:paraId="7726527F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TIME-BOUND</w:t>
            </w:r>
          </w:p>
        </w:tc>
      </w:tr>
      <w:tr w:rsidR="00313C7B" w:rsidRPr="00313C7B" w14:paraId="77285365" w14:textId="77777777" w:rsidTr="00012201">
        <w:trPr>
          <w:trHeight w:val="1457"/>
        </w:trPr>
        <w:tc>
          <w:tcPr>
            <w:tcW w:w="2176" w:type="dxa"/>
            <w:gridSpan w:val="2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shd w:val="clear" w:color="auto" w:fill="auto"/>
            <w:hideMark/>
          </w:tcPr>
          <w:p w14:paraId="3A4B5F6C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13C7B">
              <w:rPr>
                <w:rFonts w:ascii="Calibri" w:eastAsia="Times New Roman" w:hAnsi="Calibri" w:cs="Calibri"/>
                <w:i/>
                <w:iCs/>
                <w:color w:val="000000"/>
              </w:rPr>
              <w:t>Know exactly what you are wanting to accomplish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single" w:sz="4" w:space="0" w:color="808080"/>
            </w:tcBorders>
            <w:shd w:val="clear" w:color="auto" w:fill="auto"/>
            <w:hideMark/>
          </w:tcPr>
          <w:p w14:paraId="789889E6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13C7B">
              <w:rPr>
                <w:rFonts w:ascii="Calibri" w:eastAsia="Times New Roman" w:hAnsi="Calibri" w:cs="Calibri"/>
                <w:i/>
                <w:iCs/>
                <w:color w:val="000000"/>
              </w:rPr>
              <w:t>How will you know you met your goal?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single" w:sz="4" w:space="0" w:color="808080"/>
            </w:tcBorders>
            <w:shd w:val="clear" w:color="auto" w:fill="auto"/>
            <w:hideMark/>
          </w:tcPr>
          <w:p w14:paraId="0EEF2A54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13C7B">
              <w:rPr>
                <w:rFonts w:ascii="Calibri" w:eastAsia="Times New Roman" w:hAnsi="Calibri" w:cs="Calibri"/>
                <w:i/>
                <w:iCs/>
                <w:color w:val="000000"/>
              </w:rPr>
              <w:t>Make sure your goal is not too far to each, but fat enough to be challenging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single" w:sz="4" w:space="0" w:color="808080"/>
            </w:tcBorders>
            <w:shd w:val="clear" w:color="auto" w:fill="auto"/>
            <w:hideMark/>
          </w:tcPr>
          <w:p w14:paraId="0837900B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13C7B">
              <w:rPr>
                <w:rFonts w:ascii="Calibri" w:eastAsia="Times New Roman" w:hAnsi="Calibri" w:cs="Calibri"/>
                <w:i/>
                <w:iCs/>
                <w:color w:val="000000"/>
              </w:rPr>
              <w:t>Link the goal to something important to you, something that inspires you.</w:t>
            </w:r>
          </w:p>
        </w:tc>
        <w:tc>
          <w:tcPr>
            <w:tcW w:w="2336" w:type="dxa"/>
            <w:gridSpan w:val="2"/>
            <w:tcBorders>
              <w:top w:val="nil"/>
              <w:left w:val="nil"/>
              <w:bottom w:val="nil"/>
              <w:right w:val="single" w:sz="4" w:space="0" w:color="808080"/>
            </w:tcBorders>
            <w:shd w:val="clear" w:color="auto" w:fill="auto"/>
            <w:hideMark/>
          </w:tcPr>
          <w:p w14:paraId="569D99F6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13C7B">
              <w:rPr>
                <w:rFonts w:ascii="Calibri" w:eastAsia="Times New Roman" w:hAnsi="Calibri" w:cs="Calibri"/>
                <w:i/>
                <w:iCs/>
                <w:color w:val="000000"/>
              </w:rPr>
              <w:t>When do you want your goal to be met?</w:t>
            </w:r>
          </w:p>
        </w:tc>
      </w:tr>
      <w:tr w:rsidR="00313C7B" w:rsidRPr="00313C7B" w14:paraId="74F38D7E" w14:textId="77777777" w:rsidTr="00313C7B">
        <w:trPr>
          <w:trHeight w:val="420"/>
        </w:trPr>
        <w:tc>
          <w:tcPr>
            <w:tcW w:w="104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003366"/>
            <w:noWrap/>
            <w:vAlign w:val="center"/>
            <w:hideMark/>
          </w:tcPr>
          <w:p w14:paraId="3312D7F4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SMART GOAL</w:t>
            </w:r>
          </w:p>
        </w:tc>
      </w:tr>
      <w:tr w:rsidR="00313C7B" w:rsidRPr="00313C7B" w14:paraId="07C76BD4" w14:textId="77777777" w:rsidTr="00313C7B">
        <w:trPr>
          <w:trHeight w:val="1395"/>
        </w:trPr>
        <w:tc>
          <w:tcPr>
            <w:tcW w:w="10440" w:type="dxa"/>
            <w:gridSpan w:val="7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shd w:val="clear" w:color="auto" w:fill="auto"/>
            <w:vAlign w:val="center"/>
            <w:hideMark/>
          </w:tcPr>
          <w:p w14:paraId="3E882385" w14:textId="4C1B689E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To ensure the school get a good number of </w:t>
            </w:r>
            <w:r w:rsidR="002F1601" w:rsidRPr="00313C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assers</w:t>
            </w:r>
            <w:r w:rsidRPr="00313C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in the coming National College Qualifying Entrance Examination (NCQEE), 98% of our graduating students should complete the NCQEE Review on or before the schedule national examination.</w:t>
            </w:r>
          </w:p>
        </w:tc>
      </w:tr>
      <w:tr w:rsidR="00313C7B" w:rsidRPr="00313C7B" w14:paraId="3E39337D" w14:textId="77777777" w:rsidTr="00313C7B">
        <w:trPr>
          <w:trHeight w:val="420"/>
        </w:trPr>
        <w:tc>
          <w:tcPr>
            <w:tcW w:w="104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003366"/>
            <w:noWrap/>
            <w:vAlign w:val="center"/>
            <w:hideMark/>
          </w:tcPr>
          <w:p w14:paraId="08805493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ACTION PLAN</w:t>
            </w:r>
          </w:p>
        </w:tc>
      </w:tr>
      <w:tr w:rsidR="00313C7B" w:rsidRPr="00313C7B" w14:paraId="6A7D4B4D" w14:textId="77777777" w:rsidTr="00313C7B">
        <w:trPr>
          <w:trHeight w:val="375"/>
        </w:trPr>
        <w:tc>
          <w:tcPr>
            <w:tcW w:w="6128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3792312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9432927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08E9F2D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Target Date</w:t>
            </w:r>
          </w:p>
        </w:tc>
      </w:tr>
      <w:tr w:rsidR="00313C7B" w:rsidRPr="00313C7B" w14:paraId="0129B6AA" w14:textId="77777777" w:rsidTr="00313C7B">
        <w:trPr>
          <w:trHeight w:val="375"/>
        </w:trPr>
        <w:tc>
          <w:tcPr>
            <w:tcW w:w="612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BEAD86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pare monitoring sheet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13E4BE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3B188E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m/dd/</w:t>
            </w:r>
            <w:proofErr w:type="spellStart"/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yyyy</w:t>
            </w:r>
            <w:proofErr w:type="spellEnd"/>
          </w:p>
        </w:tc>
      </w:tr>
      <w:tr w:rsidR="00313C7B" w:rsidRPr="00313C7B" w14:paraId="044B1CB0" w14:textId="77777777" w:rsidTr="00313C7B">
        <w:trPr>
          <w:trHeight w:val="375"/>
        </w:trPr>
        <w:tc>
          <w:tcPr>
            <w:tcW w:w="612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513847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chedule NCQEE Review classes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E8CF31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61501C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m/dd/</w:t>
            </w:r>
            <w:proofErr w:type="spellStart"/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yyyy</w:t>
            </w:r>
            <w:proofErr w:type="spellEnd"/>
          </w:p>
        </w:tc>
      </w:tr>
      <w:tr w:rsidR="00313C7B" w:rsidRPr="00313C7B" w14:paraId="5F72F48B" w14:textId="77777777" w:rsidTr="00313C7B">
        <w:trPr>
          <w:trHeight w:val="375"/>
        </w:trPr>
        <w:tc>
          <w:tcPr>
            <w:tcW w:w="612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984F99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  <w:t>Assign someone to take the attendance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327B3E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AEF17B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m/dd/</w:t>
            </w:r>
            <w:proofErr w:type="spellStart"/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yyyy</w:t>
            </w:r>
            <w:proofErr w:type="spellEnd"/>
          </w:p>
        </w:tc>
      </w:tr>
      <w:tr w:rsidR="00313C7B" w:rsidRPr="00313C7B" w14:paraId="00262611" w14:textId="77777777" w:rsidTr="00313C7B">
        <w:trPr>
          <w:trHeight w:val="375"/>
        </w:trPr>
        <w:tc>
          <w:tcPr>
            <w:tcW w:w="612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1C51E2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pare monitoring sheet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7E3FB0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5E350D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m/dd/</w:t>
            </w:r>
            <w:proofErr w:type="spellStart"/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yyyy</w:t>
            </w:r>
            <w:proofErr w:type="spellEnd"/>
          </w:p>
        </w:tc>
      </w:tr>
      <w:tr w:rsidR="00313C7B" w:rsidRPr="00313C7B" w14:paraId="090DF280" w14:textId="77777777" w:rsidTr="00313C7B">
        <w:trPr>
          <w:trHeight w:val="375"/>
        </w:trPr>
        <w:tc>
          <w:tcPr>
            <w:tcW w:w="612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8F14D8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nitor progress of the NCQEE Review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1F84ED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3B53E3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m/dd/</w:t>
            </w:r>
            <w:proofErr w:type="spellStart"/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yyyy</w:t>
            </w:r>
            <w:proofErr w:type="spellEnd"/>
          </w:p>
        </w:tc>
      </w:tr>
      <w:tr w:rsidR="00313C7B" w:rsidRPr="00313C7B" w14:paraId="49FB9B80" w14:textId="77777777" w:rsidTr="00313C7B">
        <w:trPr>
          <w:trHeight w:val="375"/>
        </w:trPr>
        <w:tc>
          <w:tcPr>
            <w:tcW w:w="612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1CD377" w14:textId="454700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</w:pP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E97A90" w14:textId="113F525A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0FA361" w14:textId="7CE250B6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012201" w:rsidRPr="00313C7B" w14:paraId="7C82EA39" w14:textId="77777777" w:rsidTr="00636265">
        <w:trPr>
          <w:trHeight w:val="375"/>
        </w:trPr>
        <w:tc>
          <w:tcPr>
            <w:tcW w:w="612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5E0EFD" w14:textId="77777777" w:rsidR="00012201" w:rsidRPr="00313C7B" w:rsidRDefault="00012201" w:rsidP="00636265">
            <w:pPr>
              <w:spacing w:after="0" w:line="240" w:lineRule="auto"/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</w:pP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71F3FA" w14:textId="77777777" w:rsidR="00012201" w:rsidRPr="00313C7B" w:rsidRDefault="00012201" w:rsidP="006362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A97F3C" w14:textId="77777777" w:rsidR="00012201" w:rsidRPr="00313C7B" w:rsidRDefault="00012201" w:rsidP="006362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13C7B" w:rsidRPr="00313C7B" w14:paraId="6C2B2109" w14:textId="77777777" w:rsidTr="00313C7B">
        <w:trPr>
          <w:trHeight w:val="375"/>
        </w:trPr>
        <w:tc>
          <w:tcPr>
            <w:tcW w:w="612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89607B" w14:textId="7B50CF7D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5472680" w14:textId="5330343C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9CD1D9" w14:textId="4FE9B0CB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13C7B" w:rsidRPr="00313C7B" w14:paraId="3F66EBAD" w14:textId="77777777" w:rsidTr="00313C7B">
        <w:trPr>
          <w:trHeight w:val="420"/>
        </w:trPr>
        <w:tc>
          <w:tcPr>
            <w:tcW w:w="104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003366"/>
            <w:noWrap/>
            <w:vAlign w:val="center"/>
            <w:hideMark/>
          </w:tcPr>
          <w:p w14:paraId="7FECEDAC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RESULTS</w:t>
            </w:r>
          </w:p>
        </w:tc>
      </w:tr>
      <w:tr w:rsidR="00313C7B" w:rsidRPr="00313C7B" w14:paraId="1C08F358" w14:textId="77777777" w:rsidTr="00313C7B">
        <w:trPr>
          <w:trHeight w:val="375"/>
        </w:trPr>
        <w:tc>
          <w:tcPr>
            <w:tcW w:w="187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vAlign w:val="center"/>
            <w:hideMark/>
          </w:tcPr>
          <w:p w14:paraId="6A6C1FFD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  <w:t>Date</w:t>
            </w:r>
          </w:p>
        </w:tc>
        <w:tc>
          <w:tcPr>
            <w:tcW w:w="424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vAlign w:val="center"/>
            <w:hideMark/>
          </w:tcPr>
          <w:p w14:paraId="51142C70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  <w:t>Venue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DF9A460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ttendance Taker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vAlign w:val="center"/>
            <w:hideMark/>
          </w:tcPr>
          <w:p w14:paraId="3D23A8A1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  <w:t>Progress</w:t>
            </w:r>
          </w:p>
        </w:tc>
      </w:tr>
      <w:tr w:rsidR="00313C7B" w:rsidRPr="00313C7B" w14:paraId="489C877B" w14:textId="77777777" w:rsidTr="00313C7B">
        <w:trPr>
          <w:trHeight w:val="375"/>
        </w:trPr>
        <w:tc>
          <w:tcPr>
            <w:tcW w:w="187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6C3C0E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  <w:t>mm/dd/</w:t>
            </w:r>
            <w:proofErr w:type="spellStart"/>
            <w:r w:rsidRPr="00313C7B"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424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48AAB2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proofErr w:type="spellStart"/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oodrose</w:t>
            </w:r>
            <w:proofErr w:type="spellEnd"/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Building, Room 432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C93EB0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Karren Wilso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76BF7A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%</w:t>
            </w:r>
          </w:p>
        </w:tc>
      </w:tr>
      <w:tr w:rsidR="00313C7B" w:rsidRPr="00313C7B" w14:paraId="374D7210" w14:textId="77777777" w:rsidTr="00313C7B">
        <w:trPr>
          <w:trHeight w:val="375"/>
        </w:trPr>
        <w:tc>
          <w:tcPr>
            <w:tcW w:w="187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06638F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  <w:t>mm/dd/</w:t>
            </w:r>
            <w:proofErr w:type="spellStart"/>
            <w:r w:rsidRPr="00313C7B"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424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2631AC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proofErr w:type="spellStart"/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oodrose</w:t>
            </w:r>
            <w:proofErr w:type="spellEnd"/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Building, Room 311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4C93B0" w14:textId="777777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Karren Wilso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CA989C" w14:textId="77777777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13C7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%</w:t>
            </w:r>
          </w:p>
        </w:tc>
      </w:tr>
      <w:tr w:rsidR="00313C7B" w:rsidRPr="00313C7B" w14:paraId="55CB9AD8" w14:textId="77777777" w:rsidTr="00313C7B">
        <w:trPr>
          <w:trHeight w:val="375"/>
        </w:trPr>
        <w:tc>
          <w:tcPr>
            <w:tcW w:w="187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1D9E0A" w14:textId="4997224E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</w:pPr>
          </w:p>
        </w:tc>
        <w:tc>
          <w:tcPr>
            <w:tcW w:w="424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44B162" w14:textId="1DF48B77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55EEF1" w14:textId="31D6F151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C746F" w14:textId="21616E73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13C7B" w:rsidRPr="00313C7B" w14:paraId="233A5950" w14:textId="77777777" w:rsidTr="00313C7B">
        <w:trPr>
          <w:trHeight w:val="375"/>
        </w:trPr>
        <w:tc>
          <w:tcPr>
            <w:tcW w:w="187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00261C" w14:textId="72E61475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535353"/>
                <w:sz w:val="24"/>
                <w:szCs w:val="24"/>
              </w:rPr>
            </w:pPr>
          </w:p>
        </w:tc>
        <w:tc>
          <w:tcPr>
            <w:tcW w:w="424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C2F19D" w14:textId="2D28021E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BBEE2D" w14:textId="52CA122C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ACFB87" w14:textId="460BEE84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13C7B" w:rsidRPr="00313C7B" w14:paraId="4586184A" w14:textId="77777777" w:rsidTr="00313C7B">
        <w:trPr>
          <w:trHeight w:val="375"/>
        </w:trPr>
        <w:tc>
          <w:tcPr>
            <w:tcW w:w="187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43F57D" w14:textId="23483F2A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24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2DACF4" w14:textId="691D4761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50DFBC" w14:textId="32C921AA" w:rsidR="00313C7B" w:rsidRPr="00313C7B" w:rsidRDefault="00313C7B" w:rsidP="00313C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A419FF" w14:textId="5E59B6DD" w:rsidR="00313C7B" w:rsidRPr="00313C7B" w:rsidRDefault="00313C7B" w:rsidP="00313C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</w:tbl>
    <w:p w14:paraId="764C395D" w14:textId="65419181" w:rsidR="001646CB" w:rsidRPr="000C116F" w:rsidRDefault="001646CB" w:rsidP="00313C7B">
      <w:pPr>
        <w:spacing w:after="0"/>
        <w:rPr>
          <w:sz w:val="2"/>
          <w:szCs w:val="2"/>
        </w:rPr>
      </w:pPr>
    </w:p>
    <w:sectPr w:rsidR="001646CB" w:rsidRPr="000C116F" w:rsidSect="00313C7B">
      <w:headerReference w:type="default" r:id="rId12"/>
      <w:footerReference w:type="default" r:id="rId13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35452" w14:textId="77777777" w:rsidR="00C94676" w:rsidRDefault="00C94676" w:rsidP="00025008">
      <w:pPr>
        <w:spacing w:after="0" w:line="240" w:lineRule="auto"/>
      </w:pPr>
      <w:r>
        <w:separator/>
      </w:r>
    </w:p>
  </w:endnote>
  <w:endnote w:type="continuationSeparator" w:id="0">
    <w:p w14:paraId="7467A57E" w14:textId="77777777" w:rsidR="00C94676" w:rsidRDefault="00C9467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D1671" w14:textId="77777777" w:rsidR="00C94676" w:rsidRDefault="00C94676" w:rsidP="00025008">
      <w:pPr>
        <w:spacing w:after="0" w:line="240" w:lineRule="auto"/>
      </w:pPr>
      <w:r>
        <w:separator/>
      </w:r>
    </w:p>
  </w:footnote>
  <w:footnote w:type="continuationSeparator" w:id="0">
    <w:p w14:paraId="6C14320E" w14:textId="77777777" w:rsidR="00C94676" w:rsidRDefault="00C9467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4A46194" w:rsidR="00096E54" w:rsidRPr="002C01F7" w:rsidRDefault="00233D2A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61312" behindDoc="0" locked="0" layoutInCell="1" allowOverlap="1" wp14:anchorId="31401CAB" wp14:editId="61D67502">
          <wp:simplePos x="0" y="0"/>
          <wp:positionH relativeFrom="column">
            <wp:posOffset>5657850</wp:posOffset>
          </wp:positionH>
          <wp:positionV relativeFrom="paragraph">
            <wp:posOffset>-200025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6E54"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8CF2550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12201"/>
    <w:rsid w:val="00025008"/>
    <w:rsid w:val="0004558F"/>
    <w:rsid w:val="00076830"/>
    <w:rsid w:val="00096E54"/>
    <w:rsid w:val="000C116F"/>
    <w:rsid w:val="00133F3C"/>
    <w:rsid w:val="00134413"/>
    <w:rsid w:val="001646CB"/>
    <w:rsid w:val="0018020B"/>
    <w:rsid w:val="001A0C86"/>
    <w:rsid w:val="001F2755"/>
    <w:rsid w:val="00233D2A"/>
    <w:rsid w:val="00241AA5"/>
    <w:rsid w:val="00281C84"/>
    <w:rsid w:val="002B0324"/>
    <w:rsid w:val="002B7EC8"/>
    <w:rsid w:val="002C01F7"/>
    <w:rsid w:val="002C397E"/>
    <w:rsid w:val="002F1601"/>
    <w:rsid w:val="00313C7B"/>
    <w:rsid w:val="00326E95"/>
    <w:rsid w:val="003369DC"/>
    <w:rsid w:val="004624FD"/>
    <w:rsid w:val="00462DDA"/>
    <w:rsid w:val="004B6A70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A310DF"/>
    <w:rsid w:val="00A66F94"/>
    <w:rsid w:val="00A83A36"/>
    <w:rsid w:val="00AD49A7"/>
    <w:rsid w:val="00AD728D"/>
    <w:rsid w:val="00B24FCF"/>
    <w:rsid w:val="00B72328"/>
    <w:rsid w:val="00B93539"/>
    <w:rsid w:val="00BA6BB1"/>
    <w:rsid w:val="00C05444"/>
    <w:rsid w:val="00C1590A"/>
    <w:rsid w:val="00C81159"/>
    <w:rsid w:val="00C84F0B"/>
    <w:rsid w:val="00C94676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1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3</cp:revision>
  <dcterms:created xsi:type="dcterms:W3CDTF">2020-02-28T03:53:00Z</dcterms:created>
  <dcterms:modified xsi:type="dcterms:W3CDTF">2020-03-25T04:03:00Z</dcterms:modified>
</cp:coreProperties>
</file>